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4F04E" w14:textId="7A87C95B" w:rsidR="00F762E0" w:rsidRDefault="00F10C0F">
      <w:r>
        <w:t>This is a test.</w:t>
      </w:r>
    </w:p>
    <w:sectPr w:rsidR="00F762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zMjQyMTG2MLAwNTBW0lEKTi0uzszPAykwrAUAZi0GxCwAAAA="/>
  </w:docVars>
  <w:rsids>
    <w:rsidRoot w:val="009314AE"/>
    <w:rsid w:val="009314AE"/>
    <w:rsid w:val="00F10C0F"/>
    <w:rsid w:val="00F76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AE8F18"/>
  <w15:chartTrackingRefBased/>
  <w15:docId w15:val="{3A34D408-36FE-4203-8D23-020D36758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ONG CHIN IT</dc:creator>
  <cp:keywords/>
  <dc:description/>
  <cp:lastModifiedBy>JUSTIN ONG CHIN IT</cp:lastModifiedBy>
  <cp:revision>2</cp:revision>
  <dcterms:created xsi:type="dcterms:W3CDTF">2021-11-17T11:14:00Z</dcterms:created>
  <dcterms:modified xsi:type="dcterms:W3CDTF">2021-11-17T11:14:00Z</dcterms:modified>
</cp:coreProperties>
</file>